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29FA8" w14:textId="3D87A878" w:rsidR="003119F2" w:rsidRDefault="00FB60BA">
      <w:pPr>
        <w:rPr>
          <w:rtl/>
        </w:rPr>
      </w:pPr>
      <w:r>
        <w:rPr>
          <w:rFonts w:hint="cs"/>
          <w:rtl/>
        </w:rPr>
        <w:t>طبق جدول داخل پیش گزارش، وقتی تعداد زوجی یک در ورودی ها داریم، برای مثال در سطر اول صفرتا، خروجی تابع یک هست که طبق جدول تعاریف، یک بیت توازن فرد است.</w:t>
      </w:r>
    </w:p>
    <w:p w14:paraId="1856C875" w14:textId="262E64FC" w:rsidR="00FB60BA" w:rsidRDefault="00FB60BA">
      <w:r>
        <w:rPr>
          <w:rFonts w:hint="cs"/>
          <w:rtl/>
        </w:rPr>
        <w:t>کد وریلاگ بیت هم به صورت زیر است.</w:t>
      </w:r>
    </w:p>
    <w:p w14:paraId="735FFEC2" w14:textId="63097B5A" w:rsidR="00FB60BA" w:rsidRDefault="00FB60BA">
      <w:pPr>
        <w:rPr>
          <w:rFonts w:hint="cs"/>
          <w:noProof/>
        </w:rPr>
      </w:pPr>
      <w:r>
        <w:rPr>
          <w:rFonts w:hint="cs"/>
          <w:noProof/>
        </w:rPr>
        <w:drawing>
          <wp:inline distT="0" distB="0" distL="0" distR="0" wp14:anchorId="7D7F8CAC" wp14:editId="3D398754">
            <wp:extent cx="6369406" cy="307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cstate="print">
                      <a:extLst>
                        <a:ext uri="{28A0092B-C50C-407E-A947-70E740481C1C}">
                          <a14:useLocalDpi xmlns:a14="http://schemas.microsoft.com/office/drawing/2010/main" val="0"/>
                        </a:ext>
                      </a:extLst>
                    </a:blip>
                    <a:srcRect l="1108" t="5515" r="620" b="10183"/>
                    <a:stretch/>
                  </pic:blipFill>
                  <pic:spPr bwMode="auto">
                    <a:xfrm>
                      <a:off x="0" y="0"/>
                      <a:ext cx="6373196" cy="3075229"/>
                    </a:xfrm>
                    <a:prstGeom prst="rect">
                      <a:avLst/>
                    </a:prstGeom>
                    <a:ln>
                      <a:noFill/>
                    </a:ln>
                    <a:extLst>
                      <a:ext uri="{53640926-AAD7-44D8-BBD7-CCE9431645EC}">
                        <a14:shadowObscured xmlns:a14="http://schemas.microsoft.com/office/drawing/2010/main"/>
                      </a:ext>
                    </a:extLst>
                  </pic:spPr>
                </pic:pic>
              </a:graphicData>
            </a:graphic>
          </wp:inline>
        </w:drawing>
      </w:r>
    </w:p>
    <w:p w14:paraId="7DCE23BA" w14:textId="64DA6624" w:rsidR="00FB60BA" w:rsidRDefault="00FB60BA" w:rsidP="00FB60BA">
      <w:pPr>
        <w:rPr>
          <w:rFonts w:hint="cs"/>
          <w:noProof/>
        </w:rPr>
      </w:pPr>
    </w:p>
    <w:p w14:paraId="298D5469" w14:textId="5AB45113" w:rsidR="00FB60BA" w:rsidRDefault="00FB60BA" w:rsidP="00FB60BA">
      <w:pPr>
        <w:tabs>
          <w:tab w:val="left" w:pos="2716"/>
        </w:tabs>
        <w:rPr>
          <w:rtl/>
        </w:rPr>
      </w:pPr>
      <w:r>
        <w:rPr>
          <w:rFonts w:hint="cs"/>
          <w:rtl/>
        </w:rPr>
        <w:t>تست بنچ کد هم به صورت زیر است:</w:t>
      </w:r>
    </w:p>
    <w:p w14:paraId="52973B04" w14:textId="150D1E72" w:rsidR="00FB60BA" w:rsidRDefault="00FB60BA" w:rsidP="00FB60BA">
      <w:pPr>
        <w:tabs>
          <w:tab w:val="left" w:pos="2716"/>
        </w:tabs>
        <w:rPr>
          <w:rFonts w:hint="cs"/>
          <w:noProof/>
        </w:rPr>
      </w:pPr>
      <w:r>
        <w:rPr>
          <w:rFonts w:hint="cs"/>
          <w:noProof/>
        </w:rPr>
        <w:lastRenderedPageBreak/>
        <w:drawing>
          <wp:inline distT="0" distB="0" distL="0" distR="0" wp14:anchorId="111F01DA" wp14:editId="5B7151A3">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hint="cs"/>
          <w:noProof/>
        </w:rPr>
        <w:drawing>
          <wp:inline distT="0" distB="0" distL="0" distR="0" wp14:anchorId="6D8F9D41" wp14:editId="66984FD9">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hint="cs"/>
          <w:noProof/>
        </w:rPr>
        <w:lastRenderedPageBreak/>
        <w:drawing>
          <wp:inline distT="0" distB="0" distL="0" distR="0" wp14:anchorId="1D432942" wp14:editId="294D9056">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355AAD8" w14:textId="4B3B44C8" w:rsidR="00FB60BA" w:rsidRPr="00FB60BA" w:rsidRDefault="00FB60BA" w:rsidP="00FB60BA">
      <w:pPr>
        <w:rPr>
          <w:rFonts w:hint="cs"/>
        </w:rPr>
      </w:pPr>
    </w:p>
    <w:p w14:paraId="3BCA9B2D" w14:textId="66AFE41D" w:rsidR="00FB60BA" w:rsidRDefault="00FB60BA" w:rsidP="00FB60BA">
      <w:pPr>
        <w:rPr>
          <w:rFonts w:hint="cs"/>
          <w:noProof/>
        </w:rPr>
      </w:pPr>
    </w:p>
    <w:p w14:paraId="04CF136A" w14:textId="77F78589" w:rsidR="00FB60BA" w:rsidRDefault="00FB60BA" w:rsidP="00FB60BA">
      <w:pPr>
        <w:rPr>
          <w:rtl/>
        </w:rPr>
      </w:pPr>
      <w:r>
        <w:rPr>
          <w:rFonts w:hint="cs"/>
          <w:rtl/>
        </w:rPr>
        <w:t xml:space="preserve">طبق عکس های زیر گیت </w:t>
      </w:r>
      <w:r>
        <w:t xml:space="preserve">xnor </w:t>
      </w:r>
      <w:r>
        <w:rPr>
          <w:rFonts w:hint="cs"/>
          <w:rtl/>
        </w:rPr>
        <w:t xml:space="preserve">را به </w:t>
      </w:r>
      <w:r>
        <w:t>sop</w:t>
      </w:r>
      <w:r>
        <w:rPr>
          <w:rFonts w:hint="cs"/>
          <w:rtl/>
        </w:rPr>
        <w:t xml:space="preserve"> تبدیل میکنیم و مراحل بالا را برایش تکرار میکنیم:</w:t>
      </w:r>
    </w:p>
    <w:p w14:paraId="79068879" w14:textId="633F4A49" w:rsidR="00FB60BA" w:rsidRDefault="00FB60BA" w:rsidP="00FB60BA">
      <w:pPr>
        <w:rPr>
          <w:rFonts w:hint="cs"/>
          <w:rtl/>
        </w:rPr>
      </w:pPr>
      <w:r>
        <w:rPr>
          <w:rFonts w:hint="cs"/>
          <w:noProof/>
          <w:rtl/>
          <w:lang w:val="fa-IR"/>
        </w:rPr>
        <w:drawing>
          <wp:inline distT="0" distB="0" distL="0" distR="0" wp14:anchorId="31B727C1" wp14:editId="3DECAFFB">
            <wp:extent cx="5731510" cy="158496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1584960"/>
                    </a:xfrm>
                    <a:prstGeom prst="rect">
                      <a:avLst/>
                    </a:prstGeom>
                  </pic:spPr>
                </pic:pic>
              </a:graphicData>
            </a:graphic>
          </wp:inline>
        </w:drawing>
      </w:r>
    </w:p>
    <w:p w14:paraId="0E11C8E9" w14:textId="21088967" w:rsidR="00FB60BA" w:rsidRDefault="00FB60BA" w:rsidP="00FB60BA">
      <w:pPr>
        <w:tabs>
          <w:tab w:val="left" w:pos="1085"/>
        </w:tabs>
        <w:rPr>
          <w:rtl/>
        </w:rPr>
      </w:pPr>
      <w:r>
        <w:rPr>
          <w:rtl/>
        </w:rPr>
        <w:tab/>
      </w:r>
    </w:p>
    <w:p w14:paraId="5F8C01F8" w14:textId="76B6566E" w:rsidR="00FB60BA" w:rsidRDefault="00FB60BA" w:rsidP="00FB60BA">
      <w:pPr>
        <w:tabs>
          <w:tab w:val="left" w:pos="1085"/>
        </w:tabs>
        <w:rPr>
          <w:noProof/>
          <w:rtl/>
          <w:lang w:val="fa-IR"/>
        </w:rPr>
      </w:pPr>
      <w:r>
        <w:rPr>
          <w:noProof/>
          <w:rtl/>
          <w:lang w:val="fa-IR"/>
        </w:rPr>
        <w:lastRenderedPageBreak/>
        <w:drawing>
          <wp:inline distT="0" distB="0" distL="0" distR="0" wp14:anchorId="7314F35B" wp14:editId="18C16B98">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noProof/>
          <w:rtl/>
          <w:lang w:val="fa-IR"/>
        </w:rPr>
        <w:drawing>
          <wp:inline distT="0" distB="0" distL="0" distR="0" wp14:anchorId="057F7CF0" wp14:editId="4DD75E41">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noProof/>
          <w:rtl/>
          <w:lang w:val="fa-IR"/>
        </w:rPr>
        <w:lastRenderedPageBreak/>
        <w:drawing>
          <wp:inline distT="0" distB="0" distL="0" distR="0" wp14:anchorId="04801195" wp14:editId="0FFC1D22">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noProof/>
          <w:rtl/>
          <w:lang w:val="fa-IR"/>
        </w:rPr>
        <w:drawing>
          <wp:inline distT="0" distB="0" distL="0" distR="0" wp14:anchorId="3663909D" wp14:editId="643B508B">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670B2DC" w14:textId="5C8A8CFE" w:rsidR="00FB60BA" w:rsidRDefault="00FB60BA" w:rsidP="00FB60BA">
      <w:pPr>
        <w:ind w:firstLine="720"/>
        <w:rPr>
          <w:rtl/>
        </w:rPr>
      </w:pPr>
    </w:p>
    <w:p w14:paraId="4A4FDBD7" w14:textId="006C4506" w:rsidR="00FB60BA" w:rsidRDefault="00FB60BA" w:rsidP="00FB60BA">
      <w:pPr>
        <w:ind w:firstLine="720"/>
        <w:rPr>
          <w:rtl/>
        </w:rPr>
      </w:pPr>
      <w:r>
        <w:rPr>
          <w:rFonts w:hint="cs"/>
          <w:rtl/>
        </w:rPr>
        <w:t>قطعا روش اول را ترجیح میدهم زیرا ساده تر و آسان تر نوشته میشود و احتمال خطا را کاهش میدهد. همچنین به  دلیل سادگی فهم کد نوشته شده هم راحت تر است.</w:t>
      </w:r>
    </w:p>
    <w:p w14:paraId="54A0B19F" w14:textId="77777777" w:rsidR="00FB60BA" w:rsidRPr="00FB60BA" w:rsidRDefault="00FB60BA" w:rsidP="00FB60BA">
      <w:pPr>
        <w:ind w:firstLine="720"/>
        <w:rPr>
          <w:rtl/>
        </w:rPr>
      </w:pPr>
    </w:p>
    <w:sectPr w:rsidR="00FB60BA" w:rsidRPr="00FB60BA" w:rsidSect="00564CF2">
      <w:headerReference w:type="default" r:id="rId15"/>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8361E6" w14:textId="77777777" w:rsidR="002610E6" w:rsidRDefault="002610E6" w:rsidP="00FB60BA">
      <w:pPr>
        <w:spacing w:after="0" w:line="240" w:lineRule="auto"/>
      </w:pPr>
      <w:r>
        <w:separator/>
      </w:r>
    </w:p>
  </w:endnote>
  <w:endnote w:type="continuationSeparator" w:id="0">
    <w:p w14:paraId="0733F71D" w14:textId="77777777" w:rsidR="002610E6" w:rsidRDefault="002610E6" w:rsidP="00FB6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2D222" w14:textId="77777777" w:rsidR="002610E6" w:rsidRDefault="002610E6" w:rsidP="00FB60BA">
      <w:pPr>
        <w:spacing w:after="0" w:line="240" w:lineRule="auto"/>
      </w:pPr>
      <w:r>
        <w:separator/>
      </w:r>
    </w:p>
  </w:footnote>
  <w:footnote w:type="continuationSeparator" w:id="0">
    <w:p w14:paraId="0FF61F29" w14:textId="77777777" w:rsidR="002610E6" w:rsidRDefault="002610E6" w:rsidP="00FB6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EC2FE" w14:textId="5C6AF88A" w:rsidR="00FB60BA" w:rsidRDefault="00FB60BA">
    <w:pPr>
      <w:pStyle w:val="Header"/>
    </w:pPr>
    <w:r>
      <w:rPr>
        <w:rFonts w:hint="cs"/>
        <w:rtl/>
      </w:rPr>
      <w:t>گزارش آزمایش چهارم مدارهای منطقی</w:t>
    </w:r>
    <w:r w:rsidRPr="00FB60BA">
      <w:ptab w:relativeTo="margin" w:alignment="center" w:leader="none"/>
    </w:r>
    <w:r>
      <w:rPr>
        <w:rFonts w:hint="cs"/>
        <w:rtl/>
      </w:rPr>
      <w:t xml:space="preserve">آبتین زندی </w:t>
    </w:r>
    <w:r>
      <w:rPr>
        <w:rtl/>
      </w:rPr>
      <w:t>–</w:t>
    </w:r>
    <w:r>
      <w:rPr>
        <w:rFonts w:hint="cs"/>
        <w:rtl/>
      </w:rPr>
      <w:t xml:space="preserve"> سروین نامی</w:t>
    </w:r>
    <w:r w:rsidRPr="00FB60BA">
      <w:ptab w:relativeTo="margin" w:alignment="right" w:leader="none"/>
    </w:r>
    <w:r>
      <w:rPr>
        <w:rFonts w:hint="cs"/>
        <w:rtl/>
      </w:rPr>
      <w:t>9931103-993107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I0NzQxNTAzMjZU0lEKTi0uzszPAykwrAUA9exsKCwAAAA="/>
  </w:docVars>
  <w:rsids>
    <w:rsidRoot w:val="00FB60BA"/>
    <w:rsid w:val="002610E6"/>
    <w:rsid w:val="003119F2"/>
    <w:rsid w:val="00564CF2"/>
    <w:rsid w:val="00FB60B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20573"/>
  <w15:chartTrackingRefBased/>
  <w15:docId w15:val="{CE5B12AF-A465-490B-8B5C-0750C2CFB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60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0BA"/>
  </w:style>
  <w:style w:type="paragraph" w:styleId="Footer">
    <w:name w:val="footer"/>
    <w:basedOn w:val="Normal"/>
    <w:link w:val="FooterChar"/>
    <w:uiPriority w:val="99"/>
    <w:unhideWhenUsed/>
    <w:rsid w:val="00FB60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6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4</TotalTime>
  <Pages>1</Pages>
  <Words>69</Words>
  <Characters>397</Characters>
  <Application>Microsoft Office Word</Application>
  <DocSecurity>0</DocSecurity>
  <Lines>3</Lines>
  <Paragraphs>1</Paragraphs>
  <ScaleCrop>false</ScaleCrop>
  <Company/>
  <LinksUpToDate>false</LinksUpToDate>
  <CharactersWithSpaces>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in nami</dc:creator>
  <cp:keywords/>
  <dc:description/>
  <cp:lastModifiedBy>sarvin nami</cp:lastModifiedBy>
  <cp:revision>2</cp:revision>
  <cp:lastPrinted>2021-11-05T00:29:00Z</cp:lastPrinted>
  <dcterms:created xsi:type="dcterms:W3CDTF">2021-11-04T17:56:00Z</dcterms:created>
  <dcterms:modified xsi:type="dcterms:W3CDTF">2021-11-05T00:30:00Z</dcterms:modified>
</cp:coreProperties>
</file>